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YouTube มีคนติดตามคุณเยอะ ๆ เขาก็จะมาจ้างให้คุณทำโฆษณาประชาสัมพันธ์ให้เขา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แล้วค่อยดูก็ได้นะคะรูปแบบของการโฆษณาแล้วค่อยดูก็ได้นะคะรูปแบบของการโฆษณาแล้วค่อยดูก็ได้นะคะรูปแบบของการโฆษณ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0-02T04:23:23Z</dcterms:created>
  <dcterms:modified xsi:type="dcterms:W3CDTF">2023-10-02T0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ตุลาคม 2566 เวลา 10.05 น.</vt:lpwstr>
  </property>
  <property fmtid="{D5CDD505-2E9C-101B-9397-08002B2CF9AE}" pid="3" name="subtitle">
    <vt:lpwstr/>
  </property>
</Properties>
</file>